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Germany</w:t>
      </w:r>
      <w:r>
        <w:t xml:space="preserve"> </w:t>
      </w:r>
      <w:r>
        <w:t xml:space="preserve">Frankfurt</w:t>
      </w:r>
    </w:p>
    <w:p>
      <w:pPr>
        <w:pStyle w:val="FirstParagraph"/>
      </w:pPr>
      <w:r>
        <w:rPr>
          <w:bCs/>
          <w:b/>
        </w:rPr>
        <w:t xml:space="preserve">John Doe</w:t>
      </w:r>
    </w:p>
    <w:p>
      <w:pPr>
        <w:pStyle w:val="BodyText"/>
      </w:pPr>
      <w:r>
        <w:t xml:space="preserve">123 Science Avenue</w:t>
      </w:r>
      <w:r>
        <w:br/>
      </w:r>
      <w:r>
        <w:t xml:space="preserve">Frankfurt, Hessen, Germany</w:t>
      </w:r>
      <w:r>
        <w:br/>
      </w:r>
      <w:r>
        <w:t xml:space="preserve">+49 123 4567890</w:t>
      </w:r>
      <w:r>
        <w:br/>
      </w:r>
      <w:r>
        <w:t xml:space="preserve">johndoe@example.com</w:t>
      </w:r>
    </w:p>
    <w:p>
      <w:pPr>
        <w:pStyle w:val="BodyText"/>
      </w:pPr>
      <w:r>
        <w:t xml:space="preserve">Dr. Anna Müller</w:t>
      </w:r>
      <w:r>
        <w:br/>
      </w:r>
      <w:r>
        <w:t xml:space="preserve">Hiring Committee</w:t>
      </w:r>
      <w:r>
        <w:br/>
      </w:r>
      <w:r>
        <w:t xml:space="preserve">Frankfurt Institute for Advanced Studies (FIAS)</w:t>
      </w:r>
      <w:r>
        <w:br/>
      </w:r>
      <w:r>
        <w:t xml:space="preserve">Max-von-Laue-Strasse 1</w:t>
      </w:r>
      <w:r>
        <w:br/>
      </w:r>
      <w:r>
        <w:t xml:space="preserve">60438 Frankfurt am Main, Germany</w:t>
      </w:r>
    </w:p>
    <w:p>
      <w:pPr>
        <w:pStyle w:val="BodyText"/>
      </w:pPr>
      <w:r>
        <w:t xml:space="preserve">Date: April 5, 2024</w:t>
      </w:r>
    </w:p>
    <w:bookmarkStart w:id="20" w:name="Xecb483824b23a2c6468d944c1561c5230ec0760"/>
    <w:p>
      <w:pPr>
        <w:pStyle w:val="Heading1"/>
      </w:pPr>
      <w:r>
        <w:t xml:space="preserve">Cover Letter for Astronomer Position at Frankfurt Institute for Advanced Studies</w:t>
      </w:r>
    </w:p>
    <w:p>
      <w:pPr>
        <w:pStyle w:val="FirstParagraph"/>
      </w:pPr>
      <w:r>
        <w:t xml:space="preserve">Dear Dr. Müller,</w:t>
      </w:r>
    </w:p>
    <w:p>
      <w:pPr>
        <w:pStyle w:val="BodyText"/>
      </w:pPr>
      <w:r>
        <w:t xml:space="preserve">I am writing to express my enthusiastic interest in the Astronomer position at the Frankfurt Institute for Advanced Studies (FIAS) in Germany. As a dedicated researcher with over a decade of experience in observational astronomy, data analysis, and theoretical astrophysics, I am eager to contribute my expertise to FIAS’s mission of advancing cutting-edge scientific research. Frankfurt’s reputation as a hub for academic excellence and its unique position as a global center for science and innovation make this opportunity particularly compelling. I am confident that my background in astronomical research, combined with my passion for exploring the cosmos, aligns perfectly with the goals of FIAS and the broader scientific community in Germany.</w:t>
      </w:r>
    </w:p>
    <w:p>
      <w:pPr>
        <w:pStyle w:val="BodyText"/>
      </w:pPr>
      <w:r>
        <w:t xml:space="preserve">My journey as an Astronomer began during my Ph.D. at the University of Heidelberg, where I focused on high-energy astrophysics and the study of active galactic nuclei (AGN). This work involved analyzing data from space-based observatories such as the Chandra X-ray Observatory and the Hubble Space Telescope, which deepened my understanding of cosmic phenomena like black hole accretion and galaxy evolution. My research has resulted in publications in top-tier journals, including *The Astrophysical Journal* and *Monthly Notices of the Royal Astronomical Society*, and I have presented my findings at international conferences such as the European Week of Astronomy and Space Science (EWASS) and the American Astronomical Society (AAS) meetings. These experiences have honed my ability to tackle complex scientific questions while maintaining a collaborative spirit in interdisciplinary teams.</w:t>
      </w:r>
    </w:p>
    <w:p>
      <w:pPr>
        <w:pStyle w:val="BodyText"/>
      </w:pPr>
      <w:r>
        <w:t xml:space="preserve">Following my doctorate, I joined the Max Planck Institute for Extraterrestrial Physics in Garching, Germany, where I led a project on multi-wavelength studies of star-forming regions. This role required me to integrate data from radio, optical, and infrared telescopes to model the formation of massive stars and their impact on galactic ecosystems. My work here not only expanded my technical skills in data processing and computational modeling but also reinforced my commitment to using astronomy as a tool for understanding the universe’s fundamental processes. I have also contributed to the development of open-source software tools for astronomical data analysis, which I believe is essential for fostering transparency and collaboration in modern science.</w:t>
      </w:r>
    </w:p>
    <w:p>
      <w:pPr>
        <w:pStyle w:val="BodyText"/>
      </w:pPr>
      <w:r>
        <w:t xml:space="preserve">The opportunity to work in Germany Frankfurt is especially appealing because of the region’s vibrant scientific landscape. Frankfurt is home to institutions like the Goethe University, the German Aerospace Center (DLR), and the European Southern Observatory (ESO)’s headquarters, all of which offer unparalleled resources for astronomical research. The city’s strategic location in Europe also facilitates international collaboration, which is crucial for large-scale projects such as the James Webb Space Telescope or the Square Kilometre Array (SKA). I am particularly drawn to FIAS’s emphasis on theoretical and computational astrophysics, as well as its focus on interdisciplinary research that bridges physics, mathematics, and computer science. I am eager to contribute my expertise in numerical simulations of cosmic structures and my experience with machine learning techniques for pattern recognition in astronomical data.</w:t>
      </w:r>
    </w:p>
    <w:p>
      <w:pPr>
        <w:pStyle w:val="BodyText"/>
      </w:pPr>
      <w:r>
        <w:t xml:space="preserve">In addition to my technical skills, I bring a strong commitment to mentoring the next generation of scientists. During my time at the Max Planck Institute, I supervised multiple graduate students and postdoctoral researchers, guiding them through their projects and helping them develop their research careers. I believe that fostering a collaborative and inclusive environment is vital for scientific progress, and I am enthusiastic about contributing to FIAS’s culture of innovation and excellence. My ability to communicate complex ideas clearly—whether in academic papers, presentations, or informal discussions—ensures that my work can be effectively shared with both specialized and general audiences.</w:t>
      </w:r>
    </w:p>
    <w:p>
      <w:pPr>
        <w:pStyle w:val="BodyText"/>
      </w:pPr>
      <w:r>
        <w:t xml:space="preserve">Germany’s emphasis on research-driven education and its investment in scientific infrastructure make it an ideal setting for an Astronomer to thrive. I am particularly inspired by the country’s commitment to sustainability and its integration of science into public policy, which aligns with my belief that astronomy can inspire broader societal engagement with STEM fields. Furthermore, Frankfurt’s cosmopolitan atmosphere and rich cultural scene would allow me to balance my professional ambitions with a fulfilling personal life. I am also open to learning or improving my German language skills, as I recognize the value of connecting with local colleagues and communities.</w:t>
      </w:r>
    </w:p>
    <w:p>
      <w:pPr>
        <w:pStyle w:val="BodyText"/>
      </w:pPr>
      <w:r>
        <w:t xml:space="preserve">As an Astronomer, I am driven by the desire to uncover the mysteries of the universe and share those discoveries with the world. The Frankfurt Institute for Advanced Studies offers a unique platform to pursue this vision, and I am eager to contribute my expertise in observational techniques, computational modeling, and interdisciplinary collaboration. I would be honored to join your team and help advance FIAS’s mission of pushing the boundaries of astronomical knowledge.</w:t>
      </w:r>
    </w:p>
    <w:p>
      <w:pPr>
        <w:pStyle w:val="BodyText"/>
      </w:pPr>
      <w:r>
        <w:t xml:space="preserve">Thank you for considering my application. I look forward to the opportunity to discuss how my background and aspirations align with the needs of FIAS. Please feel free to contact me at +49 123 4567890 or johndoe@example.com if you require any additional informat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Germany Frankfurt</dc:title>
  <dc:creator/>
  <dc:language>en</dc:language>
  <cp:keywords/>
  <dcterms:created xsi:type="dcterms:W3CDTF">2026-07-21T03:17:56Z</dcterms:created>
  <dcterms:modified xsi:type="dcterms:W3CDTF">2026-07-21T03:17:56Z</dcterms:modified>
</cp:coreProperties>
</file>

<file path=docProps/custom.xml><?xml version="1.0" encoding="utf-8"?>
<Properties xmlns="http://schemas.openxmlformats.org/officeDocument/2006/custom-properties" xmlns:vt="http://schemas.openxmlformats.org/officeDocument/2006/docPropsVTypes"/>
</file>